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709B71" w14:textId="385661F1" w:rsidR="00464F2C" w:rsidRPr="00CD1DF0" w:rsidRDefault="00464F2C" w:rsidP="00464F2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oject Information</w:t>
      </w:r>
    </w:p>
    <w:p w14:paraId="4088417B" w14:textId="3A58458A" w:rsidR="00464F2C" w:rsidRDefault="00464F2C"/>
    <w:p w14:paraId="1170B863" w14:textId="6587E66B" w:rsidR="00474BEF" w:rsidRDefault="00EB585C">
      <w:pPr>
        <w:rPr>
          <w:i/>
          <w:iCs/>
        </w:rPr>
      </w:pPr>
      <w:r>
        <w:t>The data source is from inside</w:t>
      </w:r>
      <w:r w:rsidR="00464F2C">
        <w:t xml:space="preserve"> A</w:t>
      </w:r>
      <w:r>
        <w:t>irbnb</w:t>
      </w:r>
      <w:r w:rsidR="00464F2C">
        <w:t>;</w:t>
      </w:r>
      <w:r>
        <w:t xml:space="preserve"> they are a</w:t>
      </w:r>
      <w:r w:rsidR="00464F2C">
        <w:t>ctivists who</w:t>
      </w:r>
      <w:r>
        <w:t xml:space="preserve"> gather information from </w:t>
      </w:r>
      <w:r w:rsidR="00464F2C">
        <w:t xml:space="preserve">the </w:t>
      </w:r>
      <w:r>
        <w:t>Airbnb website</w:t>
      </w:r>
      <w:r w:rsidR="00464F2C">
        <w:t>s</w:t>
      </w:r>
      <w:r>
        <w:t>. The main objective for them “</w:t>
      </w:r>
      <w:r w:rsidRPr="00EB585C">
        <w:rPr>
          <w:i/>
          <w:iCs/>
        </w:rPr>
        <w:t>Provide data that quantifies the impact of short-term rentals on housing and residential communities; and also provides a platform to support advocacy for policies to protect our cities from the impacts of short-term rentals.</w:t>
      </w:r>
      <w:r>
        <w:rPr>
          <w:i/>
          <w:iCs/>
        </w:rPr>
        <w:t>”</w:t>
      </w:r>
    </w:p>
    <w:p w14:paraId="6BAA76A0" w14:textId="672C2B56" w:rsidR="00EB585C" w:rsidRDefault="00EB585C">
      <w:r>
        <w:t>I have chosen this data set because it would be interest</w:t>
      </w:r>
      <w:r w:rsidR="00464F2C">
        <w:t>ing</w:t>
      </w:r>
      <w:r>
        <w:t xml:space="preserve"> to know more regarding what causes rent price</w:t>
      </w:r>
      <w:r w:rsidR="00464F2C">
        <w:t>s</w:t>
      </w:r>
      <w:r>
        <w:t xml:space="preserve"> to hike and </w:t>
      </w:r>
      <w:r w:rsidR="00F84542">
        <w:t xml:space="preserve">whether there are </w:t>
      </w:r>
      <w:r w:rsidR="00464F2C">
        <w:t>exci</w:t>
      </w:r>
      <w:r w:rsidR="00F84542">
        <w:t xml:space="preserve">ting factors that I can see. </w:t>
      </w:r>
    </w:p>
    <w:p w14:paraId="338A3245" w14:textId="57B7592E" w:rsidR="00486D9C" w:rsidRDefault="00486D9C"/>
    <w:p w14:paraId="2FE52AEE" w14:textId="05ACB18C" w:rsidR="00486D9C" w:rsidRDefault="00486D9C"/>
    <w:p w14:paraId="4D240D78" w14:textId="1950E677" w:rsidR="00486D9C" w:rsidRPr="00CD1DF0" w:rsidRDefault="00486D9C">
      <w:pPr>
        <w:rPr>
          <w:b/>
          <w:bCs/>
          <w:sz w:val="32"/>
          <w:szCs w:val="32"/>
        </w:rPr>
      </w:pPr>
      <w:r w:rsidRPr="00CD1DF0">
        <w:rPr>
          <w:b/>
          <w:bCs/>
          <w:sz w:val="32"/>
          <w:szCs w:val="32"/>
        </w:rPr>
        <w:t>Data profile</w:t>
      </w:r>
    </w:p>
    <w:p w14:paraId="5CE313BC" w14:textId="36B9FCAD" w:rsidR="00AD4BBA" w:rsidRDefault="00AD4BBA"/>
    <w:p w14:paraId="181F4042" w14:textId="1533592B" w:rsidR="00CD1DF0" w:rsidRDefault="00CD1DF0">
      <w:r>
        <w:t>All the changes that have been made on the data set to provide cleaner data.</w:t>
      </w:r>
    </w:p>
    <w:p w14:paraId="6A61B9BB" w14:textId="77777777" w:rsidR="00486D9C" w:rsidRDefault="00486D9C"/>
    <w:tbl>
      <w:tblPr>
        <w:tblStyle w:val="TableGrid"/>
        <w:tblW w:w="9887" w:type="dxa"/>
        <w:tblLook w:val="04A0" w:firstRow="1" w:lastRow="0" w:firstColumn="1" w:lastColumn="0" w:noHBand="0" w:noVBand="1"/>
      </w:tblPr>
      <w:tblGrid>
        <w:gridCol w:w="3295"/>
        <w:gridCol w:w="3295"/>
        <w:gridCol w:w="3297"/>
      </w:tblGrid>
      <w:tr w:rsidR="00D66193" w14:paraId="2F7D009E" w14:textId="77777777" w:rsidTr="00D66193">
        <w:trPr>
          <w:trHeight w:val="258"/>
        </w:trPr>
        <w:tc>
          <w:tcPr>
            <w:tcW w:w="3295" w:type="dxa"/>
          </w:tcPr>
          <w:p w14:paraId="6454044E" w14:textId="077AC256" w:rsidR="00D66193" w:rsidRDefault="00D66193">
            <w:r>
              <w:t xml:space="preserve">Column </w:t>
            </w:r>
          </w:p>
        </w:tc>
        <w:tc>
          <w:tcPr>
            <w:tcW w:w="3295" w:type="dxa"/>
          </w:tcPr>
          <w:p w14:paraId="0636122F" w14:textId="5724DD47" w:rsidR="00D66193" w:rsidRDefault="00D66193">
            <w:r>
              <w:t>Reason for change</w:t>
            </w:r>
          </w:p>
        </w:tc>
        <w:tc>
          <w:tcPr>
            <w:tcW w:w="3297" w:type="dxa"/>
          </w:tcPr>
          <w:p w14:paraId="6364537D" w14:textId="7DCDF5E5" w:rsidR="00D66193" w:rsidRDefault="00D66193">
            <w:r>
              <w:t>resolution</w:t>
            </w:r>
          </w:p>
        </w:tc>
      </w:tr>
      <w:tr w:rsidR="00D66193" w14:paraId="1DFE42D3" w14:textId="77777777" w:rsidTr="00D66193">
        <w:trPr>
          <w:trHeight w:val="244"/>
        </w:trPr>
        <w:tc>
          <w:tcPr>
            <w:tcW w:w="3295" w:type="dxa"/>
          </w:tcPr>
          <w:p w14:paraId="698D8BF5" w14:textId="33D0B3B2" w:rsidR="00D66193" w:rsidRDefault="00D66193">
            <w:r>
              <w:t>Name</w:t>
            </w:r>
          </w:p>
        </w:tc>
        <w:tc>
          <w:tcPr>
            <w:tcW w:w="3295" w:type="dxa"/>
          </w:tcPr>
          <w:p w14:paraId="763F18AE" w14:textId="322A43CD" w:rsidR="00D66193" w:rsidRDefault="00D66193">
            <w:r>
              <w:t>Mix data type</w:t>
            </w:r>
          </w:p>
        </w:tc>
        <w:tc>
          <w:tcPr>
            <w:tcW w:w="3297" w:type="dxa"/>
          </w:tcPr>
          <w:p w14:paraId="6DA2D3E1" w14:textId="612981C6" w:rsidR="00D66193" w:rsidRDefault="00D66193">
            <w:r>
              <w:t>From object to string</w:t>
            </w:r>
          </w:p>
        </w:tc>
      </w:tr>
      <w:tr w:rsidR="00D66193" w14:paraId="2E622A52" w14:textId="77777777" w:rsidTr="00D66193">
        <w:trPr>
          <w:trHeight w:val="258"/>
        </w:trPr>
        <w:tc>
          <w:tcPr>
            <w:tcW w:w="3295" w:type="dxa"/>
          </w:tcPr>
          <w:p w14:paraId="3E564B74" w14:textId="296BC306" w:rsidR="00D66193" w:rsidRDefault="00D66193" w:rsidP="00D66193">
            <w:proofErr w:type="spellStart"/>
            <w:r>
              <w:t>Host_name</w:t>
            </w:r>
            <w:proofErr w:type="spellEnd"/>
          </w:p>
        </w:tc>
        <w:tc>
          <w:tcPr>
            <w:tcW w:w="3295" w:type="dxa"/>
          </w:tcPr>
          <w:p w14:paraId="0F9980D4" w14:textId="1DA0229D" w:rsidR="00D66193" w:rsidRDefault="00D66193" w:rsidP="00D66193">
            <w:r>
              <w:t>Mix data type</w:t>
            </w:r>
          </w:p>
        </w:tc>
        <w:tc>
          <w:tcPr>
            <w:tcW w:w="3297" w:type="dxa"/>
          </w:tcPr>
          <w:p w14:paraId="0EEFF6C5" w14:textId="42CD16BC" w:rsidR="00D66193" w:rsidRDefault="00D66193" w:rsidP="00D66193">
            <w:r>
              <w:t>From object to string</w:t>
            </w:r>
          </w:p>
        </w:tc>
      </w:tr>
      <w:tr w:rsidR="00D66193" w14:paraId="4FE5E882" w14:textId="77777777" w:rsidTr="00D66193">
        <w:trPr>
          <w:trHeight w:val="244"/>
        </w:trPr>
        <w:tc>
          <w:tcPr>
            <w:tcW w:w="3295" w:type="dxa"/>
          </w:tcPr>
          <w:p w14:paraId="06FE5167" w14:textId="16471642" w:rsidR="00D66193" w:rsidRDefault="00D66193" w:rsidP="00D66193">
            <w:proofErr w:type="spellStart"/>
            <w:r>
              <w:t>Last_review</w:t>
            </w:r>
            <w:proofErr w:type="spellEnd"/>
          </w:p>
        </w:tc>
        <w:tc>
          <w:tcPr>
            <w:tcW w:w="3295" w:type="dxa"/>
          </w:tcPr>
          <w:p w14:paraId="65858613" w14:textId="779E7380" w:rsidR="00D66193" w:rsidRDefault="00D66193" w:rsidP="00D66193">
            <w:r>
              <w:t>Mix data type</w:t>
            </w:r>
          </w:p>
        </w:tc>
        <w:tc>
          <w:tcPr>
            <w:tcW w:w="3297" w:type="dxa"/>
          </w:tcPr>
          <w:p w14:paraId="4E7586CE" w14:textId="35303037" w:rsidR="00D66193" w:rsidRDefault="00D66193" w:rsidP="00D66193">
            <w:r>
              <w:t>Object to datetime64</w:t>
            </w:r>
          </w:p>
        </w:tc>
      </w:tr>
      <w:tr w:rsidR="00D66193" w14:paraId="4286E3EE" w14:textId="77777777" w:rsidTr="00D66193">
        <w:trPr>
          <w:trHeight w:val="517"/>
        </w:trPr>
        <w:tc>
          <w:tcPr>
            <w:tcW w:w="3295" w:type="dxa"/>
          </w:tcPr>
          <w:p w14:paraId="4215B651" w14:textId="26FD0628" w:rsidR="00D66193" w:rsidRDefault="00D66193" w:rsidP="00D66193">
            <w:proofErr w:type="spellStart"/>
            <w:r>
              <w:t>Reviews_per_month</w:t>
            </w:r>
            <w:proofErr w:type="spellEnd"/>
          </w:p>
        </w:tc>
        <w:tc>
          <w:tcPr>
            <w:tcW w:w="3295" w:type="dxa"/>
          </w:tcPr>
          <w:p w14:paraId="56001B44" w14:textId="3B37213E" w:rsidR="00D66193" w:rsidRDefault="00D66193" w:rsidP="00D66193">
            <w:r>
              <w:t>Null values</w:t>
            </w:r>
          </w:p>
        </w:tc>
        <w:tc>
          <w:tcPr>
            <w:tcW w:w="3297" w:type="dxa"/>
          </w:tcPr>
          <w:p w14:paraId="5D22D160" w14:textId="7D65AB79" w:rsidR="00D66193" w:rsidRDefault="00D66193" w:rsidP="00D66193">
            <w:r>
              <w:t xml:space="preserve">Change all null values to 0 </w:t>
            </w:r>
          </w:p>
        </w:tc>
      </w:tr>
      <w:tr w:rsidR="00D66193" w14:paraId="51C14A31" w14:textId="77777777" w:rsidTr="00D66193">
        <w:trPr>
          <w:trHeight w:val="244"/>
        </w:trPr>
        <w:tc>
          <w:tcPr>
            <w:tcW w:w="3295" w:type="dxa"/>
          </w:tcPr>
          <w:p w14:paraId="4BE2ED37" w14:textId="654143AC" w:rsidR="00D66193" w:rsidRDefault="00396348" w:rsidP="00D66193">
            <w:proofErr w:type="spellStart"/>
            <w:r>
              <w:t>Last_review</w:t>
            </w:r>
            <w:proofErr w:type="spellEnd"/>
          </w:p>
        </w:tc>
        <w:tc>
          <w:tcPr>
            <w:tcW w:w="3295" w:type="dxa"/>
          </w:tcPr>
          <w:p w14:paraId="5BB322F5" w14:textId="1397F058" w:rsidR="00D66193" w:rsidRDefault="00396348" w:rsidP="00D66193">
            <w:r>
              <w:t>Null Values</w:t>
            </w:r>
          </w:p>
        </w:tc>
        <w:tc>
          <w:tcPr>
            <w:tcW w:w="3297" w:type="dxa"/>
          </w:tcPr>
          <w:p w14:paraId="0250F1E4" w14:textId="3F16E864" w:rsidR="00D66193" w:rsidRDefault="00396348" w:rsidP="00D66193">
            <w:r>
              <w:t>Change all null values with the mean of this column</w:t>
            </w:r>
          </w:p>
        </w:tc>
      </w:tr>
      <w:tr w:rsidR="00D66193" w14:paraId="09AFDE2E" w14:textId="77777777" w:rsidTr="00D66193">
        <w:trPr>
          <w:trHeight w:val="258"/>
        </w:trPr>
        <w:tc>
          <w:tcPr>
            <w:tcW w:w="3295" w:type="dxa"/>
          </w:tcPr>
          <w:p w14:paraId="7F481BE1" w14:textId="1A57CF27" w:rsidR="00D66193" w:rsidRDefault="00396348" w:rsidP="00D66193">
            <w:r>
              <w:t>Price</w:t>
            </w:r>
          </w:p>
        </w:tc>
        <w:tc>
          <w:tcPr>
            <w:tcW w:w="3295" w:type="dxa"/>
          </w:tcPr>
          <w:p w14:paraId="0C627E07" w14:textId="6982A573" w:rsidR="00D66193" w:rsidRDefault="00396348" w:rsidP="00D66193">
            <w:r>
              <w:t>0 as the price</w:t>
            </w:r>
          </w:p>
        </w:tc>
        <w:tc>
          <w:tcPr>
            <w:tcW w:w="3297" w:type="dxa"/>
          </w:tcPr>
          <w:p w14:paraId="39898C9D" w14:textId="005F7D6F" w:rsidR="00D66193" w:rsidRDefault="00396348" w:rsidP="00D66193">
            <w:r>
              <w:t>Change all the 0 price with the mean of price column</w:t>
            </w:r>
          </w:p>
        </w:tc>
      </w:tr>
    </w:tbl>
    <w:p w14:paraId="49450D8E" w14:textId="7925CD9C" w:rsidR="00CD1DF0" w:rsidRDefault="00CD1DF0"/>
    <w:p w14:paraId="3A4DCF63" w14:textId="77777777" w:rsidR="00CD1DF0" w:rsidRDefault="00CD1DF0"/>
    <w:p w14:paraId="39A7F813" w14:textId="06B3723E" w:rsidR="00CD1DF0" w:rsidRPr="00CD1DF0" w:rsidRDefault="00CD1DF0" w:rsidP="00CD1DF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escriptive Analysis</w:t>
      </w:r>
    </w:p>
    <w:p w14:paraId="3542ABC4" w14:textId="0382529D" w:rsidR="00331373" w:rsidRDefault="00331373">
      <w:r w:rsidRPr="00331373">
        <w:rPr>
          <w:noProof/>
        </w:rPr>
        <w:drawing>
          <wp:inline distT="0" distB="0" distL="0" distR="0" wp14:anchorId="169820AF" wp14:editId="2BD58886">
            <wp:extent cx="5943600" cy="14846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0996E" w14:textId="248769B8" w:rsidR="00626166" w:rsidRDefault="00464F2C">
      <w:r>
        <w:lastRenderedPageBreak/>
        <w:t>The descriptive analysis provides information of all the variables where it would provide us a certain information like popular location listing, price,</w:t>
      </w:r>
      <w:r w:rsidR="00CD1DF0">
        <w:t xml:space="preserve"> and minimum nights. </w:t>
      </w:r>
      <w:r>
        <w:t>T</w:t>
      </w:r>
      <w:r w:rsidR="00CD1DF0">
        <w:t>he descriptive analysis also help</w:t>
      </w:r>
      <w:r>
        <w:t>s</w:t>
      </w:r>
      <w:r w:rsidR="00CD1DF0">
        <w:t xml:space="preserve"> us provide </w:t>
      </w:r>
      <w:r>
        <w:t xml:space="preserve">information </w:t>
      </w:r>
      <w:r w:rsidR="00CD1DF0">
        <w:t>on where there may be any dirty column</w:t>
      </w:r>
      <w:r>
        <w:t>s</w:t>
      </w:r>
      <w:r w:rsidR="00CD1DF0">
        <w:t xml:space="preserve">. </w:t>
      </w:r>
    </w:p>
    <w:p w14:paraId="366FF4ED" w14:textId="1C1DEC2A" w:rsidR="00CD1DF0" w:rsidRDefault="00CD1DF0"/>
    <w:p w14:paraId="4B2CD9D5" w14:textId="42F85140" w:rsidR="00EF4F6E" w:rsidRPr="00CD1DF0" w:rsidRDefault="00EF4F6E" w:rsidP="00EF4F6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imitations and Ethics</w:t>
      </w:r>
    </w:p>
    <w:p w14:paraId="7E5F9574" w14:textId="2256637D" w:rsidR="00626166" w:rsidRDefault="00626166" w:rsidP="00EF4F6E">
      <w:pPr>
        <w:pStyle w:val="ListParagraph"/>
        <w:numPr>
          <w:ilvl w:val="0"/>
          <w:numId w:val="4"/>
        </w:numPr>
      </w:pPr>
      <w:r>
        <w:t xml:space="preserve">Since the data that was provided by </w:t>
      </w:r>
      <w:r w:rsidR="00464F2C">
        <w:t xml:space="preserve">the </w:t>
      </w:r>
      <w:r>
        <w:t>Airbnb website</w:t>
      </w:r>
      <w:r w:rsidR="00464F2C">
        <w:t>, t</w:t>
      </w:r>
      <w:r>
        <w:t>hat could be a sample bias where Airbnb do</w:t>
      </w:r>
      <w:r w:rsidR="00464F2C">
        <w:t>es not release all New York listings an</w:t>
      </w:r>
      <w:r>
        <w:t xml:space="preserve">d only a certain listing. </w:t>
      </w:r>
    </w:p>
    <w:p w14:paraId="3EB9B149" w14:textId="75D1A276" w:rsidR="00626166" w:rsidRDefault="00626166" w:rsidP="00EF4F6E">
      <w:pPr>
        <w:pStyle w:val="ListParagraph"/>
        <w:numPr>
          <w:ilvl w:val="0"/>
          <w:numId w:val="4"/>
        </w:numPr>
      </w:pPr>
      <w:r>
        <w:t xml:space="preserve">The data was gathered during that particular time, </w:t>
      </w:r>
      <w:r w:rsidR="00464F2C">
        <w:t xml:space="preserve">which means many </w:t>
      </w:r>
      <w:proofErr w:type="gramStart"/>
      <w:r w:rsidR="00464F2C">
        <w:t>listing</w:t>
      </w:r>
      <w:proofErr w:type="gramEnd"/>
      <w:r w:rsidR="00464F2C">
        <w:t xml:space="preserve"> can be deleted and added, resulting in</w:t>
      </w:r>
      <w:r>
        <w:t xml:space="preserve"> inaccurate data. </w:t>
      </w:r>
    </w:p>
    <w:p w14:paraId="393F2327" w14:textId="3DAF9AE8" w:rsidR="00626166" w:rsidRDefault="00626166" w:rsidP="00EF4F6E">
      <w:pPr>
        <w:pStyle w:val="ListParagraph"/>
        <w:numPr>
          <w:ilvl w:val="0"/>
          <w:numId w:val="4"/>
        </w:numPr>
      </w:pPr>
      <w:r>
        <w:t xml:space="preserve">The address of the actual listings </w:t>
      </w:r>
      <w:proofErr w:type="gramStart"/>
      <w:r>
        <w:t>have</w:t>
      </w:r>
      <w:proofErr w:type="gramEnd"/>
      <w:r>
        <w:t xml:space="preserve"> been anonymized by Airbnb, which is good in terms of privacy</w:t>
      </w:r>
      <w:r w:rsidR="00464F2C">
        <w:t>,</w:t>
      </w:r>
      <w:r>
        <w:t xml:space="preserve"> but this could cause an issue in </w:t>
      </w:r>
      <w:r w:rsidR="00464F2C">
        <w:t xml:space="preserve">the </w:t>
      </w:r>
      <w:r>
        <w:t>analysi</w:t>
      </w:r>
      <w:r w:rsidR="00486D9C">
        <w:t xml:space="preserve">s since the data provided is not accurate. </w:t>
      </w:r>
    </w:p>
    <w:p w14:paraId="520F6395" w14:textId="336C1BC1" w:rsidR="00CD1DF0" w:rsidRDefault="00CD1DF0"/>
    <w:p w14:paraId="55717FAC" w14:textId="545A071B" w:rsidR="00CD1DF0" w:rsidRDefault="00EF4F6E">
      <w:r>
        <w:t>There is no ethics issue that I can see</w:t>
      </w:r>
      <w:r w:rsidR="00464F2C">
        <w:t>;</w:t>
      </w:r>
      <w:r>
        <w:t xml:space="preserve"> Airbnb has work</w:t>
      </w:r>
      <w:r w:rsidR="00464F2C">
        <w:t>ed</w:t>
      </w:r>
      <w:r>
        <w:t xml:space="preserve"> </w:t>
      </w:r>
      <w:r w:rsidR="00464F2C">
        <w:t xml:space="preserve">to </w:t>
      </w:r>
      <w:r>
        <w:t xml:space="preserve">the best of </w:t>
      </w:r>
      <w:r w:rsidR="00464F2C">
        <w:t>its</w:t>
      </w:r>
      <w:r>
        <w:t xml:space="preserve"> ability to protect </w:t>
      </w:r>
      <w:r w:rsidR="00464F2C">
        <w:t>its</w:t>
      </w:r>
      <w:r>
        <w:t xml:space="preserve"> customer’s data. </w:t>
      </w:r>
    </w:p>
    <w:p w14:paraId="1DAB1693" w14:textId="478DC88A" w:rsidR="00EF4F6E" w:rsidRDefault="00EF4F6E"/>
    <w:p w14:paraId="25532662" w14:textId="01F445B0" w:rsidR="00EF4F6E" w:rsidRDefault="00EF4F6E"/>
    <w:p w14:paraId="13221A60" w14:textId="4EDC11CA" w:rsidR="00EF4F6E" w:rsidRDefault="00EF4F6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Questions:</w:t>
      </w:r>
    </w:p>
    <w:p w14:paraId="6BA34806" w14:textId="39369D87" w:rsidR="00EF4F6E" w:rsidRDefault="00EF4F6E" w:rsidP="00EF4F6E"/>
    <w:p w14:paraId="7F461663" w14:textId="6BAA46E6" w:rsidR="00EF4F6E" w:rsidRDefault="00EF4F6E" w:rsidP="00EF4F6E">
      <w:pPr>
        <w:pStyle w:val="ListParagraph"/>
        <w:numPr>
          <w:ilvl w:val="0"/>
          <w:numId w:val="2"/>
        </w:numPr>
      </w:pPr>
      <w:r>
        <w:t>Which location would be the most popular?</w:t>
      </w:r>
      <w:r w:rsidR="00AE4549">
        <w:t xml:space="preserve"> Is there a reason for it?</w:t>
      </w:r>
    </w:p>
    <w:p w14:paraId="34FCA971" w14:textId="68865556" w:rsidR="00EF4F6E" w:rsidRDefault="00EF4F6E" w:rsidP="00EF4F6E">
      <w:pPr>
        <w:pStyle w:val="ListParagraph"/>
        <w:numPr>
          <w:ilvl w:val="0"/>
          <w:numId w:val="2"/>
        </w:numPr>
      </w:pPr>
      <w:r>
        <w:t>How many houses and apartments are being rented out frequently to tourist</w:t>
      </w:r>
      <w:r w:rsidR="00464F2C">
        <w:t>s</w:t>
      </w:r>
      <w:r>
        <w:t xml:space="preserve"> and not to long-term residents?</w:t>
      </w:r>
    </w:p>
    <w:p w14:paraId="02F02322" w14:textId="4026074E" w:rsidR="00EF4F6E" w:rsidRDefault="00EF4F6E" w:rsidP="00EF4F6E">
      <w:pPr>
        <w:pStyle w:val="ListParagraph"/>
        <w:numPr>
          <w:ilvl w:val="0"/>
          <w:numId w:val="2"/>
        </w:numPr>
      </w:pPr>
      <w:r>
        <w:t>How many houses and apartments are being rented out for people with long</w:t>
      </w:r>
      <w:r w:rsidR="00464F2C">
        <w:t>-</w:t>
      </w:r>
      <w:r>
        <w:t>term stay</w:t>
      </w:r>
      <w:r w:rsidR="00464F2C">
        <w:t>s</w:t>
      </w:r>
      <w:r>
        <w:t>?</w:t>
      </w:r>
    </w:p>
    <w:p w14:paraId="11BE1424" w14:textId="5DF058AA" w:rsidR="00EF4F6E" w:rsidRDefault="00EF4F6E" w:rsidP="00EF4F6E">
      <w:pPr>
        <w:pStyle w:val="ListParagraph"/>
        <w:numPr>
          <w:ilvl w:val="0"/>
          <w:numId w:val="2"/>
        </w:numPr>
      </w:pPr>
      <w:r>
        <w:t>How much are hosts making from renting to tourist</w:t>
      </w:r>
      <w:r w:rsidR="00464F2C">
        <w:t>s compared to long-</w:t>
      </w:r>
      <w:r>
        <w:t>term rentals?</w:t>
      </w:r>
    </w:p>
    <w:p w14:paraId="43A3155D" w14:textId="73B7F7F2" w:rsidR="00EF4F6E" w:rsidRDefault="00EF4F6E" w:rsidP="00EF4F6E">
      <w:pPr>
        <w:pStyle w:val="ListParagraph"/>
        <w:numPr>
          <w:ilvl w:val="0"/>
          <w:numId w:val="2"/>
        </w:numPr>
      </w:pPr>
      <w:r>
        <w:t xml:space="preserve">What is the most popular price </w:t>
      </w:r>
      <w:r w:rsidR="00AE4549">
        <w:t>that provide</w:t>
      </w:r>
      <w:r w:rsidR="00464F2C">
        <w:t>s</w:t>
      </w:r>
      <w:r w:rsidR="00AE4549">
        <w:t xml:space="preserve"> the best revenue?</w:t>
      </w:r>
    </w:p>
    <w:p w14:paraId="153312A3" w14:textId="3EA05221" w:rsidR="00AE4549" w:rsidRDefault="00AE4549" w:rsidP="00EF4F6E">
      <w:pPr>
        <w:pStyle w:val="ListParagraph"/>
        <w:numPr>
          <w:ilvl w:val="0"/>
          <w:numId w:val="2"/>
        </w:numPr>
      </w:pPr>
      <w:r>
        <w:t xml:space="preserve">Does </w:t>
      </w:r>
      <w:r w:rsidR="00464F2C">
        <w:t xml:space="preserve">the </w:t>
      </w:r>
      <w:r>
        <w:t>number of review</w:t>
      </w:r>
      <w:r w:rsidR="00464F2C">
        <w:t>s</w:t>
      </w:r>
      <w:r>
        <w:t xml:space="preserve"> have an impact on the revenue?</w:t>
      </w:r>
    </w:p>
    <w:p w14:paraId="046D4B33" w14:textId="483E9992" w:rsidR="00464F2C" w:rsidRDefault="00464F2C" w:rsidP="00EF4F6E">
      <w:pPr>
        <w:pStyle w:val="ListParagraph"/>
        <w:numPr>
          <w:ilvl w:val="0"/>
          <w:numId w:val="2"/>
        </w:numPr>
      </w:pPr>
      <w:r>
        <w:t>Which room type is the most popular, and which room type generates revenue?</w:t>
      </w:r>
    </w:p>
    <w:p w14:paraId="30E08D9B" w14:textId="249654FA" w:rsidR="00AE4549" w:rsidRPr="00EB585C" w:rsidRDefault="00464F2C" w:rsidP="00EF4F6E">
      <w:pPr>
        <w:pStyle w:val="ListParagraph"/>
        <w:numPr>
          <w:ilvl w:val="0"/>
          <w:numId w:val="2"/>
        </w:numPr>
      </w:pPr>
      <w:r>
        <w:t>Is there any specific host that stands out in generating revenue, and why?</w:t>
      </w:r>
      <w:r w:rsidR="00AE4549">
        <w:t xml:space="preserve"> </w:t>
      </w:r>
    </w:p>
    <w:sectPr w:rsidR="00AE4549" w:rsidRPr="00EB58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792983"/>
    <w:multiLevelType w:val="hybridMultilevel"/>
    <w:tmpl w:val="1B249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262E5C"/>
    <w:multiLevelType w:val="hybridMultilevel"/>
    <w:tmpl w:val="77A0A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673A60"/>
    <w:multiLevelType w:val="hybridMultilevel"/>
    <w:tmpl w:val="ABFA0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59391B"/>
    <w:multiLevelType w:val="hybridMultilevel"/>
    <w:tmpl w:val="8D9C3F68"/>
    <w:lvl w:ilvl="0" w:tplc="33886EA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TM2MDQyNLEwsjRV0lEKTi0uzszPAykwqgUAPK3CliwAAAA="/>
  </w:docVars>
  <w:rsids>
    <w:rsidRoot w:val="00EB585C"/>
    <w:rsid w:val="00331373"/>
    <w:rsid w:val="00396348"/>
    <w:rsid w:val="00464F2C"/>
    <w:rsid w:val="00474BEF"/>
    <w:rsid w:val="00486D9C"/>
    <w:rsid w:val="00626166"/>
    <w:rsid w:val="00AD4BBA"/>
    <w:rsid w:val="00AE4549"/>
    <w:rsid w:val="00CD1DF0"/>
    <w:rsid w:val="00D66193"/>
    <w:rsid w:val="00EB585C"/>
    <w:rsid w:val="00EF4F6E"/>
    <w:rsid w:val="00F84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71CE0"/>
  <w15:chartTrackingRefBased/>
  <w15:docId w15:val="{8E559D81-E5A1-42EB-8C29-F449A29C5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F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61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4F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s Sulaiman</dc:creator>
  <cp:keywords/>
  <dc:description/>
  <cp:lastModifiedBy>Valens Sulaiman</cp:lastModifiedBy>
  <cp:revision>3</cp:revision>
  <dcterms:created xsi:type="dcterms:W3CDTF">2021-12-21T07:45:00Z</dcterms:created>
  <dcterms:modified xsi:type="dcterms:W3CDTF">2022-01-10T06:30:00Z</dcterms:modified>
</cp:coreProperties>
</file>